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9886A" w14:textId="77777777" w:rsidR="00860920" w:rsidRDefault="00860920" w:rsidP="00860920">
      <w:pPr>
        <w:pStyle w:val="BodyText"/>
        <w:jc w:val="center"/>
        <w:rPr>
          <w:rFonts w:ascii="Arial" w:hAnsi="Arial" w:cs="Arial"/>
          <w:b/>
          <w:szCs w:val="24"/>
        </w:rPr>
      </w:pPr>
      <w:bookmarkStart w:id="0" w:name="_Hlk4300554"/>
      <w:bookmarkStart w:id="1" w:name="_Hlk115952992"/>
      <w:bookmarkEnd w:id="1"/>
      <w:r>
        <w:rPr>
          <w:rFonts w:ascii="Arial" w:hAnsi="Arial" w:cs="Arial"/>
          <w:b/>
          <w:szCs w:val="24"/>
        </w:rPr>
        <w:t>IFT 466 Advanced Computer Networks</w:t>
      </w:r>
      <w:r>
        <w:rPr>
          <w:rFonts w:ascii="Arial" w:hAnsi="Arial" w:cs="Arial"/>
          <w:b/>
          <w:szCs w:val="24"/>
        </w:rPr>
        <w:br/>
      </w:r>
    </w:p>
    <w:p w14:paraId="02C31404" w14:textId="39B22D29" w:rsidR="00860920" w:rsidRDefault="00860920" w:rsidP="00860920">
      <w:pPr>
        <w:pStyle w:val="NoSpacing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Lab </w:t>
      </w:r>
      <w:r w:rsidR="004A14B7">
        <w:rPr>
          <w:rFonts w:ascii="Arial" w:hAnsi="Arial" w:cs="Arial"/>
          <w:b/>
          <w:sz w:val="24"/>
          <w:szCs w:val="24"/>
        </w:rPr>
        <w:t>4</w:t>
      </w:r>
      <w:r>
        <w:rPr>
          <w:rFonts w:ascii="Arial" w:hAnsi="Arial" w:cs="Arial"/>
          <w:b/>
          <w:sz w:val="24"/>
          <w:szCs w:val="24"/>
        </w:rPr>
        <w:br/>
        <w:t xml:space="preserve">EIGRP – Configuration </w:t>
      </w:r>
      <w:r w:rsidR="00342FFD">
        <w:rPr>
          <w:rFonts w:ascii="Arial" w:hAnsi="Arial" w:cs="Arial"/>
          <w:b/>
          <w:sz w:val="24"/>
          <w:szCs w:val="24"/>
        </w:rPr>
        <w:t>and</w:t>
      </w:r>
      <w:r>
        <w:rPr>
          <w:rFonts w:ascii="Arial" w:hAnsi="Arial" w:cs="Arial"/>
          <w:b/>
          <w:sz w:val="24"/>
          <w:szCs w:val="24"/>
        </w:rPr>
        <w:t xml:space="preserve"> DHCP</w:t>
      </w:r>
    </w:p>
    <w:p w14:paraId="10E39833" w14:textId="77777777" w:rsidR="00860920" w:rsidRDefault="00860920" w:rsidP="00860920">
      <w:pPr>
        <w:pStyle w:val="BodyText"/>
        <w:rPr>
          <w:rFonts w:ascii="Arial" w:hAnsi="Arial" w:cs="Arial"/>
          <w:szCs w:val="24"/>
        </w:rPr>
      </w:pPr>
    </w:p>
    <w:p w14:paraId="2AC14424" w14:textId="77777777" w:rsidR="00860920" w:rsidRDefault="00860920" w:rsidP="00860920">
      <w:pPr>
        <w:pStyle w:val="Default"/>
        <w:jc w:val="center"/>
        <w:rPr>
          <w:sz w:val="22"/>
          <w:szCs w:val="22"/>
        </w:rPr>
      </w:pPr>
      <w:r>
        <w:rPr>
          <w:sz w:val="22"/>
          <w:szCs w:val="22"/>
        </w:rPr>
        <w:t>After you complete each step, put a ‘√’ or ‘x’ in the completed box</w:t>
      </w:r>
      <w:bookmarkEnd w:id="0"/>
    </w:p>
    <w:p w14:paraId="1F8FFA3B" w14:textId="1EF5995D" w:rsidR="00860920" w:rsidRPr="00F115DA" w:rsidRDefault="00860920" w:rsidP="00860920">
      <w:pPr>
        <w:pStyle w:val="NoSpacing"/>
        <w:rPr>
          <w:rFonts w:ascii="Arial" w:hAnsi="Arial" w:cs="Arial"/>
          <w:b/>
          <w:color w:val="FF0000"/>
          <w:sz w:val="18"/>
          <w:szCs w:val="18"/>
        </w:rPr>
      </w:pPr>
    </w:p>
    <w:p w14:paraId="717F7183" w14:textId="6B5FAE0A" w:rsidR="00860920" w:rsidRDefault="00860920" w:rsidP="00860920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/>
        <w:t>Objective</w:t>
      </w:r>
      <w:r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t xml:space="preserve">Setup a topology with DHCP and then enable the EIGRP protocol. </w:t>
      </w:r>
      <w:r>
        <w:rPr>
          <w:rFonts w:ascii="Arial" w:hAnsi="Arial" w:cs="Arial"/>
          <w:sz w:val="20"/>
          <w:szCs w:val="20"/>
        </w:rPr>
        <w:br/>
      </w:r>
    </w:p>
    <w:p w14:paraId="4EC105E7" w14:textId="424DCB7E" w:rsidR="00153B49" w:rsidRPr="00860920" w:rsidRDefault="00860920" w:rsidP="00860920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tup up the following topology on Packet Tracer </w:t>
      </w:r>
      <w:r>
        <w:rPr>
          <w:rFonts w:ascii="Arial" w:hAnsi="Arial" w:cs="Arial"/>
          <w:sz w:val="20"/>
          <w:szCs w:val="20"/>
        </w:rPr>
        <w:br/>
      </w:r>
    </w:p>
    <w:p w14:paraId="119A5855" w14:textId="6A6BC1BC" w:rsidR="00153B49" w:rsidRPr="007A63B1" w:rsidRDefault="00153B49" w:rsidP="00860920">
      <w:pPr>
        <w:jc w:val="center"/>
        <w:rPr>
          <w:lang w:val="en-IN"/>
        </w:rPr>
      </w:pPr>
      <w:r>
        <w:rPr>
          <w:noProof/>
        </w:rPr>
        <w:drawing>
          <wp:inline distT="0" distB="0" distL="0" distR="0" wp14:anchorId="18762EEE" wp14:editId="2F58B4D2">
            <wp:extent cx="4648200" cy="3609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60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0DA06" w14:textId="218DB93B" w:rsidR="00153B49" w:rsidRDefault="00860920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 wp14:anchorId="216FF321" wp14:editId="047B2E2C">
            <wp:simplePos x="0" y="0"/>
            <wp:positionH relativeFrom="margin">
              <wp:posOffset>2419350</wp:posOffset>
            </wp:positionH>
            <wp:positionV relativeFrom="paragraph">
              <wp:posOffset>270828</wp:posOffset>
            </wp:positionV>
            <wp:extent cx="1104900" cy="42164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090E1D" w14:textId="6D289C3A" w:rsidR="00860920" w:rsidRPr="00270907" w:rsidRDefault="00270907">
      <w:pPr>
        <w:rPr>
          <w:sz w:val="52"/>
          <w:szCs w:val="52"/>
        </w:rPr>
      </w:pPr>
      <w:r>
        <w:t xml:space="preserve">                                                                                                        </w:t>
      </w:r>
      <w:r w:rsidRPr="00270907">
        <w:rPr>
          <w:sz w:val="52"/>
          <w:szCs w:val="52"/>
        </w:rPr>
        <w:sym w:font="Wingdings" w:char="F0FC"/>
      </w:r>
    </w:p>
    <w:p w14:paraId="077A7993" w14:textId="211657A6" w:rsidR="00860920" w:rsidRDefault="00860920"/>
    <w:p w14:paraId="32DFDA24" w14:textId="261D9686" w:rsidR="00860920" w:rsidRDefault="00860920"/>
    <w:p w14:paraId="58246061" w14:textId="57122080" w:rsidR="00860920" w:rsidRDefault="00860920"/>
    <w:p w14:paraId="6D75C14A" w14:textId="59851836" w:rsidR="00860920" w:rsidRDefault="00860920"/>
    <w:p w14:paraId="61FEB1D9" w14:textId="77777777" w:rsidR="00860920" w:rsidRDefault="00860920"/>
    <w:p w14:paraId="7EF8843A" w14:textId="77777777" w:rsidR="00860920" w:rsidRPr="00860920" w:rsidRDefault="00860920" w:rsidP="00860920">
      <w:pPr>
        <w:pStyle w:val="NoSpacing"/>
        <w:rPr>
          <w:rFonts w:ascii="Arial" w:hAnsi="Arial" w:cs="Arial"/>
          <w:sz w:val="20"/>
          <w:szCs w:val="20"/>
        </w:rPr>
      </w:pPr>
    </w:p>
    <w:p w14:paraId="269822D0" w14:textId="0378F024" w:rsidR="00153B49" w:rsidRPr="00860920" w:rsidRDefault="00153B49" w:rsidP="00860920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860920">
        <w:rPr>
          <w:rFonts w:ascii="Arial" w:hAnsi="Arial" w:cs="Arial"/>
          <w:sz w:val="20"/>
          <w:szCs w:val="20"/>
        </w:rPr>
        <w:t xml:space="preserve">We will configure R1 with an IP address on </w:t>
      </w:r>
      <w:r w:rsidR="00860920">
        <w:rPr>
          <w:rFonts w:ascii="Arial" w:hAnsi="Arial" w:cs="Arial"/>
          <w:sz w:val="20"/>
          <w:szCs w:val="20"/>
        </w:rPr>
        <w:t>Fa0/0</w:t>
      </w:r>
      <w:r w:rsidRPr="00860920">
        <w:rPr>
          <w:rFonts w:ascii="Arial" w:hAnsi="Arial" w:cs="Arial"/>
          <w:sz w:val="20"/>
          <w:szCs w:val="20"/>
        </w:rPr>
        <w:t>, rename the route</w:t>
      </w:r>
      <w:r w:rsidR="00860920">
        <w:rPr>
          <w:rFonts w:ascii="Arial" w:hAnsi="Arial" w:cs="Arial"/>
          <w:sz w:val="20"/>
          <w:szCs w:val="20"/>
        </w:rPr>
        <w:t>r</w:t>
      </w:r>
      <w:r w:rsidRPr="00860920">
        <w:rPr>
          <w:rFonts w:ascii="Arial" w:hAnsi="Arial" w:cs="Arial"/>
          <w:sz w:val="20"/>
          <w:szCs w:val="20"/>
        </w:rPr>
        <w:t xml:space="preserve"> and then create the DHCP pool from which the PCs will obtain their IP configuration details.  </w:t>
      </w:r>
    </w:p>
    <w:p w14:paraId="02578F9C" w14:textId="025FE556" w:rsidR="00C057D0" w:rsidRDefault="00C057D0"/>
    <w:p w14:paraId="7F5E0421" w14:textId="36BA00F9" w:rsidR="00C057D0" w:rsidRDefault="00C057D0" w:rsidP="00860920">
      <w:pPr>
        <w:jc w:val="center"/>
      </w:pPr>
      <w:r>
        <w:rPr>
          <w:noProof/>
        </w:rPr>
        <w:drawing>
          <wp:inline distT="0" distB="0" distL="0" distR="0" wp14:anchorId="033FF2FD" wp14:editId="5364B3D3">
            <wp:extent cx="4933950" cy="3309047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9281" cy="3312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ED328" w14:textId="70841D1D" w:rsidR="00C057D0" w:rsidRDefault="00860920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1312" behindDoc="1" locked="0" layoutInCell="1" allowOverlap="1" wp14:anchorId="705C3CBC" wp14:editId="6B7F7E69">
            <wp:simplePos x="0" y="0"/>
            <wp:positionH relativeFrom="margin">
              <wp:posOffset>2381250</wp:posOffset>
            </wp:positionH>
            <wp:positionV relativeFrom="paragraph">
              <wp:posOffset>261303</wp:posOffset>
            </wp:positionV>
            <wp:extent cx="1104900" cy="42164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2355D1" w14:textId="0C465225" w:rsidR="00860920" w:rsidRDefault="00270907">
      <w:r>
        <w:t xml:space="preserve">                                                                                                       </w:t>
      </w:r>
      <w:r w:rsidRPr="00270907">
        <w:rPr>
          <w:sz w:val="52"/>
          <w:szCs w:val="52"/>
        </w:rPr>
        <w:sym w:font="Wingdings" w:char="F0FC"/>
      </w:r>
    </w:p>
    <w:p w14:paraId="60973903" w14:textId="77777777" w:rsidR="00860920" w:rsidRDefault="00860920"/>
    <w:p w14:paraId="60C5D119" w14:textId="0A3D1BFB" w:rsidR="00C057D0" w:rsidRPr="00860920" w:rsidRDefault="00C057D0" w:rsidP="00860920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860920">
        <w:rPr>
          <w:rFonts w:ascii="Arial" w:hAnsi="Arial" w:cs="Arial"/>
          <w:sz w:val="20"/>
          <w:szCs w:val="20"/>
        </w:rPr>
        <w:t>Now go to PC0 and obtain the PC configuration via DHCP as shown below</w:t>
      </w:r>
    </w:p>
    <w:p w14:paraId="558EE619" w14:textId="661E38D4" w:rsidR="00C057D0" w:rsidRDefault="00C057D0"/>
    <w:p w14:paraId="3076FE80" w14:textId="4B25FD0A" w:rsidR="00C057D0" w:rsidRDefault="00C057D0" w:rsidP="00860920">
      <w:pPr>
        <w:jc w:val="center"/>
      </w:pPr>
      <w:r>
        <w:rPr>
          <w:noProof/>
        </w:rPr>
        <w:drawing>
          <wp:inline distT="0" distB="0" distL="0" distR="0" wp14:anchorId="5E773CC4" wp14:editId="2FA5C959">
            <wp:extent cx="4039076" cy="15944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5343" cy="16009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9532F" w14:textId="2F6C4FA0" w:rsidR="00C057D0" w:rsidRDefault="00860920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3360" behindDoc="1" locked="0" layoutInCell="1" allowOverlap="1" wp14:anchorId="257DD684" wp14:editId="5D4013A2">
            <wp:simplePos x="0" y="0"/>
            <wp:positionH relativeFrom="margin">
              <wp:posOffset>2381250</wp:posOffset>
            </wp:positionH>
            <wp:positionV relativeFrom="paragraph">
              <wp:posOffset>279082</wp:posOffset>
            </wp:positionV>
            <wp:extent cx="1104900" cy="42164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2F1A329" w14:textId="7BA4947B" w:rsidR="00C057D0" w:rsidRDefault="00270907">
      <w:r>
        <w:t xml:space="preserve">                                                                                                      </w:t>
      </w:r>
      <w:r w:rsidRPr="00270907">
        <w:rPr>
          <w:sz w:val="52"/>
          <w:szCs w:val="52"/>
        </w:rPr>
        <w:sym w:font="Wingdings" w:char="F0FC"/>
      </w:r>
    </w:p>
    <w:p w14:paraId="45407A0E" w14:textId="55974154" w:rsidR="00C057D0" w:rsidRDefault="00C057D0"/>
    <w:p w14:paraId="23EE44FC" w14:textId="06D92BED" w:rsidR="00C057D0" w:rsidRDefault="00C057D0"/>
    <w:p w14:paraId="5476D54C" w14:textId="1EEB3A52" w:rsidR="00C057D0" w:rsidRPr="00860920" w:rsidRDefault="003958DF" w:rsidP="00860920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860920">
        <w:rPr>
          <w:rFonts w:ascii="Arial" w:hAnsi="Arial" w:cs="Arial"/>
          <w:sz w:val="20"/>
          <w:szCs w:val="20"/>
        </w:rPr>
        <w:t xml:space="preserve">Now the topology </w:t>
      </w:r>
      <w:r w:rsidR="00860920">
        <w:rPr>
          <w:rFonts w:ascii="Arial" w:hAnsi="Arial" w:cs="Arial"/>
          <w:sz w:val="20"/>
          <w:szCs w:val="20"/>
        </w:rPr>
        <w:t xml:space="preserve">(192.168.1.0 LAN) </w:t>
      </w:r>
      <w:r w:rsidRPr="00860920">
        <w:rPr>
          <w:rFonts w:ascii="Arial" w:hAnsi="Arial" w:cs="Arial"/>
          <w:sz w:val="20"/>
          <w:szCs w:val="20"/>
        </w:rPr>
        <w:t>has been updated</w:t>
      </w:r>
    </w:p>
    <w:p w14:paraId="09E1B300" w14:textId="329CCF9B" w:rsidR="003958DF" w:rsidRDefault="003958DF"/>
    <w:p w14:paraId="44D54786" w14:textId="6913B7F5" w:rsidR="003958DF" w:rsidRDefault="003958DF" w:rsidP="00860920">
      <w:pPr>
        <w:jc w:val="center"/>
      </w:pPr>
      <w:r>
        <w:rPr>
          <w:noProof/>
        </w:rPr>
        <w:drawing>
          <wp:inline distT="0" distB="0" distL="0" distR="0" wp14:anchorId="42D71A6F" wp14:editId="0680E16E">
            <wp:extent cx="4718685" cy="3562985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685" cy="356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85121A" w14:textId="5639504D" w:rsidR="003958DF" w:rsidRDefault="00860920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5408" behindDoc="1" locked="0" layoutInCell="1" allowOverlap="1" wp14:anchorId="38F5AB78" wp14:editId="2D4C7C61">
            <wp:simplePos x="0" y="0"/>
            <wp:positionH relativeFrom="margin">
              <wp:align>center</wp:align>
            </wp:positionH>
            <wp:positionV relativeFrom="paragraph">
              <wp:posOffset>208915</wp:posOffset>
            </wp:positionV>
            <wp:extent cx="1104900" cy="421640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0E5DCAF" w14:textId="4ED69EC9" w:rsidR="00860920" w:rsidRDefault="00270907">
      <w:r>
        <w:t xml:space="preserve">                                                                                                       </w:t>
      </w:r>
      <w:r w:rsidRPr="00270907">
        <w:rPr>
          <w:sz w:val="52"/>
          <w:szCs w:val="52"/>
        </w:rPr>
        <w:sym w:font="Wingdings" w:char="F0FC"/>
      </w:r>
    </w:p>
    <w:p w14:paraId="64AE9A70" w14:textId="77777777" w:rsidR="00860920" w:rsidRDefault="00860920"/>
    <w:p w14:paraId="24FC343D" w14:textId="612DCF31" w:rsidR="003958DF" w:rsidRPr="00860920" w:rsidRDefault="00860920" w:rsidP="00860920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="00225F7A" w:rsidRPr="00860920">
        <w:rPr>
          <w:rFonts w:ascii="Arial" w:hAnsi="Arial" w:cs="Arial"/>
          <w:sz w:val="20"/>
          <w:szCs w:val="20"/>
        </w:rPr>
        <w:t>onfigure the Fa1/0 interface on R1, enable EIGRP and add the networks</w:t>
      </w:r>
      <w:r>
        <w:rPr>
          <w:rFonts w:ascii="Arial" w:hAnsi="Arial" w:cs="Arial"/>
          <w:sz w:val="20"/>
          <w:szCs w:val="20"/>
        </w:rPr>
        <w:br/>
      </w:r>
    </w:p>
    <w:p w14:paraId="2C7D8676" w14:textId="1EADC1B4" w:rsidR="00225F7A" w:rsidRDefault="00225F7A" w:rsidP="00860920">
      <w:pPr>
        <w:jc w:val="center"/>
      </w:pPr>
      <w:r>
        <w:rPr>
          <w:noProof/>
        </w:rPr>
        <w:drawing>
          <wp:inline distT="0" distB="0" distL="0" distR="0" wp14:anchorId="5BE41402" wp14:editId="52BB8D1D">
            <wp:extent cx="3303905" cy="5346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905" cy="53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ECD02A" w14:textId="09F74B08" w:rsidR="00225F7A" w:rsidRDefault="00860920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7456" behindDoc="1" locked="0" layoutInCell="1" allowOverlap="1" wp14:anchorId="6F06175E" wp14:editId="19E3B55A">
            <wp:simplePos x="0" y="0"/>
            <wp:positionH relativeFrom="margin">
              <wp:posOffset>2395537</wp:posOffset>
            </wp:positionH>
            <wp:positionV relativeFrom="paragraph">
              <wp:posOffset>280353</wp:posOffset>
            </wp:positionV>
            <wp:extent cx="1104900" cy="421640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8AD078" w14:textId="56963D65" w:rsidR="00860920" w:rsidRDefault="00786339">
      <w:r>
        <w:t xml:space="preserve">                                                                                              </w:t>
      </w:r>
      <w:r>
        <w:t xml:space="preserve">         </w:t>
      </w:r>
      <w:r w:rsidRPr="00270907">
        <w:rPr>
          <w:sz w:val="52"/>
          <w:szCs w:val="52"/>
        </w:rPr>
        <w:sym w:font="Wingdings" w:char="F0FC"/>
      </w:r>
    </w:p>
    <w:p w14:paraId="14B5F96F" w14:textId="2D9907B1" w:rsidR="00860920" w:rsidRDefault="00860920"/>
    <w:p w14:paraId="62C8E658" w14:textId="50399E07" w:rsidR="00860920" w:rsidRDefault="00860920"/>
    <w:p w14:paraId="4D704723" w14:textId="6765E653" w:rsidR="00860920" w:rsidRDefault="00860920"/>
    <w:p w14:paraId="4B41EB79" w14:textId="3AF35B52" w:rsidR="00860920" w:rsidRDefault="00860920"/>
    <w:p w14:paraId="250334E1" w14:textId="07105849" w:rsidR="00860920" w:rsidRDefault="00860920"/>
    <w:p w14:paraId="19179302" w14:textId="77777777" w:rsidR="00860920" w:rsidRDefault="00860920"/>
    <w:p w14:paraId="2BE55A85" w14:textId="018A07DC" w:rsidR="00225F7A" w:rsidRPr="00731136" w:rsidRDefault="00225F7A" w:rsidP="00731136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731136">
        <w:rPr>
          <w:rFonts w:ascii="Arial" w:hAnsi="Arial" w:cs="Arial"/>
          <w:sz w:val="20"/>
          <w:szCs w:val="20"/>
        </w:rPr>
        <w:t>Now run the</w:t>
      </w:r>
      <w:r w:rsidR="00FE5854" w:rsidRPr="00731136">
        <w:rPr>
          <w:rFonts w:ascii="Arial" w:hAnsi="Arial" w:cs="Arial"/>
          <w:sz w:val="20"/>
          <w:szCs w:val="20"/>
        </w:rPr>
        <w:t xml:space="preserve"> </w:t>
      </w:r>
      <w:r w:rsidRPr="00731136">
        <w:rPr>
          <w:rFonts w:ascii="Arial" w:hAnsi="Arial" w:cs="Arial"/>
          <w:sz w:val="20"/>
          <w:szCs w:val="20"/>
        </w:rPr>
        <w:t xml:space="preserve">show ip interface brief </w:t>
      </w:r>
      <w:r w:rsidR="00FE5854" w:rsidRPr="00731136">
        <w:rPr>
          <w:rFonts w:ascii="Arial" w:hAnsi="Arial" w:cs="Arial"/>
          <w:sz w:val="20"/>
          <w:szCs w:val="20"/>
        </w:rPr>
        <w:t xml:space="preserve">and show ip protocols command </w:t>
      </w:r>
      <w:r w:rsidRPr="00731136">
        <w:rPr>
          <w:rFonts w:ascii="Arial" w:hAnsi="Arial" w:cs="Arial"/>
          <w:sz w:val="20"/>
          <w:szCs w:val="20"/>
        </w:rPr>
        <w:t>to check our settings</w:t>
      </w:r>
      <w:r w:rsidR="00731136">
        <w:rPr>
          <w:rFonts w:ascii="Arial" w:hAnsi="Arial" w:cs="Arial"/>
          <w:sz w:val="20"/>
          <w:szCs w:val="20"/>
        </w:rPr>
        <w:br/>
      </w:r>
      <w:r w:rsidR="00731136">
        <w:rPr>
          <w:rFonts w:ascii="Arial" w:hAnsi="Arial" w:cs="Arial"/>
          <w:sz w:val="20"/>
          <w:szCs w:val="20"/>
        </w:rPr>
        <w:br/>
      </w:r>
    </w:p>
    <w:p w14:paraId="73570820" w14:textId="01EDE289" w:rsidR="00225F7A" w:rsidRDefault="00225F7A" w:rsidP="00731136">
      <w:pPr>
        <w:jc w:val="center"/>
      </w:pPr>
      <w:r>
        <w:rPr>
          <w:noProof/>
        </w:rPr>
        <w:drawing>
          <wp:inline distT="0" distB="0" distL="0" distR="0" wp14:anchorId="55308CB6" wp14:editId="099D05B1">
            <wp:extent cx="5426075" cy="1975485"/>
            <wp:effectExtent l="0" t="0" r="317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075" cy="1975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18442A" w14:textId="030F6C70" w:rsidR="00225F7A" w:rsidRDefault="00225F7A"/>
    <w:p w14:paraId="01BFBBEA" w14:textId="71449740" w:rsidR="00225F7A" w:rsidRDefault="00225F7A" w:rsidP="00731136">
      <w:pPr>
        <w:jc w:val="center"/>
      </w:pPr>
      <w:r>
        <w:rPr>
          <w:noProof/>
        </w:rPr>
        <w:drawing>
          <wp:inline distT="0" distB="0" distL="0" distR="0" wp14:anchorId="26498100" wp14:editId="63CAAC65">
            <wp:extent cx="4140835" cy="271716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835" cy="271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E6125A" w14:textId="46DBB019" w:rsidR="00225F7A" w:rsidRDefault="00731136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69504" behindDoc="1" locked="0" layoutInCell="1" allowOverlap="1" wp14:anchorId="4E7C1735" wp14:editId="2BE09B29">
            <wp:simplePos x="0" y="0"/>
            <wp:positionH relativeFrom="margin">
              <wp:posOffset>2319338</wp:posOffset>
            </wp:positionH>
            <wp:positionV relativeFrom="paragraph">
              <wp:posOffset>251143</wp:posOffset>
            </wp:positionV>
            <wp:extent cx="1104900" cy="421640"/>
            <wp:effectExtent l="0" t="0" r="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5CE0DAE" w14:textId="02566E3D" w:rsidR="00731136" w:rsidRDefault="00786339">
      <w:r>
        <w:t xml:space="preserve">                                                                                     </w:t>
      </w:r>
      <w:r>
        <w:t xml:space="preserve">               </w:t>
      </w:r>
      <w:r w:rsidRPr="00270907">
        <w:rPr>
          <w:sz w:val="52"/>
          <w:szCs w:val="52"/>
        </w:rPr>
        <w:sym w:font="Wingdings" w:char="F0FC"/>
      </w:r>
    </w:p>
    <w:p w14:paraId="2EFA76E5" w14:textId="74FF810D" w:rsidR="00731136" w:rsidRDefault="00731136"/>
    <w:p w14:paraId="0906C4FD" w14:textId="243DE684" w:rsidR="00731136" w:rsidRDefault="00731136"/>
    <w:p w14:paraId="75C12E71" w14:textId="4A1D3EF3" w:rsidR="00731136" w:rsidRDefault="005D59D5">
      <w:r w:rsidRPr="005D59D5">
        <w:rPr>
          <w:noProof/>
        </w:rPr>
        <w:lastRenderedPageBreak/>
        <w:drawing>
          <wp:inline distT="0" distB="0" distL="0" distR="0" wp14:anchorId="5F04C3D2" wp14:editId="311300A3">
            <wp:extent cx="5033963" cy="3356610"/>
            <wp:effectExtent l="0" t="0" r="0" b="0"/>
            <wp:docPr id="25" name="Picture 2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&#10;&#10;Description automatically generated"/>
                    <pic:cNvPicPr/>
                  </pic:nvPicPr>
                  <pic:blipFill rotWithShape="1">
                    <a:blip r:embed="rId13"/>
                    <a:srcRect l="45032"/>
                    <a:stretch/>
                  </pic:blipFill>
                  <pic:spPr bwMode="auto">
                    <a:xfrm>
                      <a:off x="0" y="0"/>
                      <a:ext cx="5035246" cy="33574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4D803A" w14:textId="3D3D1EEA" w:rsidR="00731136" w:rsidRDefault="00731136"/>
    <w:p w14:paraId="6CD7DBC9" w14:textId="301793A0" w:rsidR="00731136" w:rsidRDefault="00731136"/>
    <w:p w14:paraId="1387204B" w14:textId="41EE9571" w:rsidR="00731136" w:rsidRDefault="00731136"/>
    <w:p w14:paraId="78E7F2BA" w14:textId="77777777" w:rsidR="00731136" w:rsidRDefault="00731136"/>
    <w:p w14:paraId="40239127" w14:textId="3D21E3C8" w:rsidR="00FE5854" w:rsidRDefault="004C0F4A" w:rsidP="00731136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731136">
        <w:rPr>
          <w:rFonts w:ascii="Arial" w:hAnsi="Arial" w:cs="Arial"/>
          <w:sz w:val="20"/>
          <w:szCs w:val="20"/>
        </w:rPr>
        <w:t>Now we will configure R2 with the same commands we used to configure R1</w:t>
      </w:r>
    </w:p>
    <w:p w14:paraId="582C4633" w14:textId="77777777" w:rsidR="00731136" w:rsidRPr="00731136" w:rsidRDefault="00731136" w:rsidP="00731136">
      <w:pPr>
        <w:pStyle w:val="NoSpacing"/>
        <w:rPr>
          <w:rFonts w:ascii="Arial" w:hAnsi="Arial" w:cs="Arial"/>
          <w:sz w:val="20"/>
          <w:szCs w:val="20"/>
        </w:rPr>
      </w:pPr>
    </w:p>
    <w:p w14:paraId="380AD98C" w14:textId="11FDE1B4" w:rsidR="004C0F4A" w:rsidRDefault="004C0F4A" w:rsidP="00731136">
      <w:pPr>
        <w:jc w:val="center"/>
      </w:pPr>
      <w:r>
        <w:rPr>
          <w:noProof/>
        </w:rPr>
        <w:drawing>
          <wp:inline distT="0" distB="0" distL="0" distR="0" wp14:anchorId="6110C21A" wp14:editId="02CF9F06">
            <wp:extent cx="4392735" cy="3001981"/>
            <wp:effectExtent l="0" t="0" r="8255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998" cy="3004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6AD7D" w14:textId="20C869DE" w:rsidR="00225F7A" w:rsidRDefault="00525F8C">
      <w:r w:rsidRPr="002E0A9C">
        <w:rPr>
          <w:rFonts w:ascii="Arial" w:hAnsi="Arial" w:cs="Arial"/>
          <w:b/>
          <w:noProof/>
          <w:sz w:val="20"/>
          <w:szCs w:val="20"/>
        </w:rPr>
        <w:lastRenderedPageBreak/>
        <w:drawing>
          <wp:anchor distT="0" distB="0" distL="114300" distR="114300" simplePos="0" relativeHeight="251671552" behindDoc="1" locked="0" layoutInCell="1" allowOverlap="1" wp14:anchorId="7F475ED9" wp14:editId="35F79CB6">
            <wp:simplePos x="0" y="0"/>
            <wp:positionH relativeFrom="margin">
              <wp:posOffset>2476500</wp:posOffset>
            </wp:positionH>
            <wp:positionV relativeFrom="paragraph">
              <wp:posOffset>233363</wp:posOffset>
            </wp:positionV>
            <wp:extent cx="1104900" cy="421640"/>
            <wp:effectExtent l="0" t="0" r="0" b="0"/>
            <wp:wrapTight wrapText="bothSides">
              <wp:wrapPolygon edited="0">
                <wp:start x="0" y="0"/>
                <wp:lineTo x="0" y="20494"/>
                <wp:lineTo x="21228" y="20494"/>
                <wp:lineTo x="21228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4735158" w14:textId="02E3922F" w:rsidR="00153B49" w:rsidRDefault="00525F8C">
      <w:r>
        <w:t xml:space="preserve">                                                                      </w:t>
      </w:r>
      <w:r>
        <w:t xml:space="preserve">             </w:t>
      </w:r>
      <w:r w:rsidRPr="00270907">
        <w:rPr>
          <w:sz w:val="52"/>
          <w:szCs w:val="52"/>
        </w:rPr>
        <w:sym w:font="Wingdings" w:char="F0FC"/>
      </w:r>
      <w:r>
        <w:t xml:space="preserve">           </w:t>
      </w:r>
    </w:p>
    <w:p w14:paraId="28D19F4B" w14:textId="0D66B19B" w:rsidR="00FD639A" w:rsidRPr="00731136" w:rsidRDefault="00FD639A" w:rsidP="00731136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731136">
        <w:rPr>
          <w:rFonts w:ascii="Arial" w:hAnsi="Arial" w:cs="Arial"/>
          <w:sz w:val="20"/>
          <w:szCs w:val="20"/>
        </w:rPr>
        <w:t>Now go to PC2 and Pc3  and obtain the PC configuration via DHCP as you did with PC0</w:t>
      </w:r>
      <w:r w:rsidR="00BB5DE4" w:rsidRPr="00731136">
        <w:rPr>
          <w:rFonts w:ascii="Arial" w:hAnsi="Arial" w:cs="Arial"/>
          <w:sz w:val="20"/>
          <w:szCs w:val="20"/>
        </w:rPr>
        <w:t>/PC1</w:t>
      </w:r>
    </w:p>
    <w:p w14:paraId="37B83A43" w14:textId="5E132C3E" w:rsidR="00BB5DE4" w:rsidRDefault="00731136" w:rsidP="00FD639A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3600" behindDoc="1" locked="0" layoutInCell="1" allowOverlap="1" wp14:anchorId="02313CBF" wp14:editId="4A395016">
            <wp:simplePos x="0" y="0"/>
            <wp:positionH relativeFrom="margin">
              <wp:posOffset>2524125</wp:posOffset>
            </wp:positionH>
            <wp:positionV relativeFrom="paragraph">
              <wp:posOffset>218440</wp:posOffset>
            </wp:positionV>
            <wp:extent cx="1104900" cy="42164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EB3474" w14:textId="5C07F688" w:rsidR="00BB5DE4" w:rsidRDefault="00291486" w:rsidP="00FD639A">
      <w:r>
        <w:t xml:space="preserve">                                                                                                          </w:t>
      </w:r>
      <w:r>
        <w:t xml:space="preserve"> </w:t>
      </w:r>
      <w:r w:rsidRPr="00270907">
        <w:rPr>
          <w:sz w:val="52"/>
          <w:szCs w:val="52"/>
        </w:rPr>
        <w:sym w:font="Wingdings" w:char="F0FC"/>
      </w:r>
      <w:r>
        <w:t xml:space="preserve">                                                                </w:t>
      </w:r>
    </w:p>
    <w:p w14:paraId="295AC97F" w14:textId="1AF0C33D" w:rsidR="00E7256F" w:rsidRDefault="00E7256F" w:rsidP="00FD639A"/>
    <w:p w14:paraId="217EB42F" w14:textId="1F3E94C0" w:rsidR="00E7256F" w:rsidRPr="00731136" w:rsidRDefault="00E7256F" w:rsidP="00731136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731136">
        <w:rPr>
          <w:rFonts w:ascii="Arial" w:hAnsi="Arial" w:cs="Arial"/>
          <w:sz w:val="20"/>
          <w:szCs w:val="20"/>
        </w:rPr>
        <w:t xml:space="preserve">Now we will enable EIGRP and add the networks to R2. Watch how the adjacency is formed when we add the network. </w:t>
      </w:r>
    </w:p>
    <w:p w14:paraId="136526A5" w14:textId="2A88538C" w:rsidR="00E7256F" w:rsidRDefault="00E7256F" w:rsidP="00FD639A"/>
    <w:p w14:paraId="4AF9DFE6" w14:textId="3CF44C3E" w:rsidR="00E7256F" w:rsidRDefault="00E7256F" w:rsidP="00731136">
      <w:pPr>
        <w:jc w:val="center"/>
      </w:pPr>
      <w:r>
        <w:rPr>
          <w:noProof/>
        </w:rPr>
        <w:drawing>
          <wp:inline distT="0" distB="0" distL="0" distR="0" wp14:anchorId="66283DDA" wp14:editId="7B065DA5">
            <wp:extent cx="5512435" cy="9664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2435" cy="966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DC623" w14:textId="03E01158" w:rsidR="00E7256F" w:rsidRDefault="00731136" w:rsidP="00FD639A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5648" behindDoc="1" locked="0" layoutInCell="1" allowOverlap="1" wp14:anchorId="5B584F3F" wp14:editId="3F22A1F9">
            <wp:simplePos x="0" y="0"/>
            <wp:positionH relativeFrom="margin">
              <wp:posOffset>2476500</wp:posOffset>
            </wp:positionH>
            <wp:positionV relativeFrom="paragraph">
              <wp:posOffset>229235</wp:posOffset>
            </wp:positionV>
            <wp:extent cx="1104900" cy="421640"/>
            <wp:effectExtent l="0" t="0" r="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F99A4F" w14:textId="593A0937" w:rsidR="00731136" w:rsidRDefault="00CE050B" w:rsidP="00FD639A">
      <w:r>
        <w:t xml:space="preserve">                                                                                          </w:t>
      </w:r>
      <w:r>
        <w:t xml:space="preserve">               </w:t>
      </w:r>
      <w:r w:rsidRPr="00270907">
        <w:rPr>
          <w:sz w:val="52"/>
          <w:szCs w:val="52"/>
        </w:rPr>
        <w:sym w:font="Wingdings" w:char="F0FC"/>
      </w:r>
    </w:p>
    <w:p w14:paraId="046200B2" w14:textId="77777777" w:rsidR="00731136" w:rsidRDefault="00731136" w:rsidP="00FD639A"/>
    <w:p w14:paraId="7A947354" w14:textId="30FFE2A2" w:rsidR="00E7256F" w:rsidRDefault="00E7256F" w:rsidP="00731136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731136">
        <w:rPr>
          <w:rFonts w:ascii="Arial" w:hAnsi="Arial" w:cs="Arial"/>
          <w:sz w:val="20"/>
          <w:szCs w:val="20"/>
        </w:rPr>
        <w:t xml:space="preserve">Now we will run the show ip route command and R2 and the subnet (192.168.1.0) has been added. </w:t>
      </w:r>
    </w:p>
    <w:p w14:paraId="63A63332" w14:textId="0C762F40" w:rsidR="00731136" w:rsidRDefault="00731136" w:rsidP="00731136">
      <w:pPr>
        <w:pStyle w:val="NoSpacing"/>
        <w:rPr>
          <w:rFonts w:ascii="Arial" w:hAnsi="Arial" w:cs="Arial"/>
          <w:sz w:val="20"/>
          <w:szCs w:val="20"/>
        </w:rPr>
      </w:pPr>
    </w:p>
    <w:p w14:paraId="2CFF6DFD" w14:textId="77777777" w:rsidR="00731136" w:rsidRPr="00731136" w:rsidRDefault="00731136" w:rsidP="00731136">
      <w:pPr>
        <w:pStyle w:val="NoSpacing"/>
        <w:rPr>
          <w:rFonts w:ascii="Arial" w:hAnsi="Arial" w:cs="Arial"/>
          <w:sz w:val="20"/>
          <w:szCs w:val="20"/>
        </w:rPr>
      </w:pPr>
    </w:p>
    <w:p w14:paraId="33991A7D" w14:textId="6341BE12" w:rsidR="00153B49" w:rsidRDefault="00E7256F" w:rsidP="00731136">
      <w:pPr>
        <w:jc w:val="center"/>
      </w:pPr>
      <w:r>
        <w:rPr>
          <w:noProof/>
        </w:rPr>
        <w:drawing>
          <wp:inline distT="0" distB="0" distL="0" distR="0" wp14:anchorId="24E9A73C" wp14:editId="7850A633">
            <wp:extent cx="5391785" cy="189801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189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C4659F" w14:textId="11FEF15C" w:rsidR="00E7256F" w:rsidRDefault="00731136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7696" behindDoc="1" locked="0" layoutInCell="1" allowOverlap="1" wp14:anchorId="3E1C389F" wp14:editId="709A7E47">
            <wp:simplePos x="0" y="0"/>
            <wp:positionH relativeFrom="margin">
              <wp:posOffset>2428875</wp:posOffset>
            </wp:positionH>
            <wp:positionV relativeFrom="paragraph">
              <wp:posOffset>274320</wp:posOffset>
            </wp:positionV>
            <wp:extent cx="1104900" cy="42164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050B">
        <w:t xml:space="preserve"> </w:t>
      </w:r>
    </w:p>
    <w:p w14:paraId="3BFD3830" w14:textId="3FDA8A08" w:rsidR="00731136" w:rsidRDefault="00CE050B">
      <w:r>
        <w:t xml:space="preserve">                                                                                                       </w:t>
      </w:r>
      <w:r>
        <w:t xml:space="preserve"> </w:t>
      </w:r>
      <w:r w:rsidRPr="00270907">
        <w:rPr>
          <w:sz w:val="52"/>
          <w:szCs w:val="52"/>
        </w:rPr>
        <w:sym w:font="Wingdings" w:char="F0FC"/>
      </w:r>
      <w:r>
        <w:t xml:space="preserve">                                                                                           </w:t>
      </w:r>
    </w:p>
    <w:p w14:paraId="523FF80B" w14:textId="0555F11D" w:rsidR="00731136" w:rsidRDefault="00731136"/>
    <w:p w14:paraId="4D0FA84C" w14:textId="535AB288" w:rsidR="004221F6" w:rsidRDefault="004221F6">
      <w:r w:rsidRPr="004221F6">
        <w:lastRenderedPageBreak/>
        <w:drawing>
          <wp:inline distT="0" distB="0" distL="0" distR="0" wp14:anchorId="597FDCA1" wp14:editId="193FE26F">
            <wp:extent cx="5543591" cy="1990740"/>
            <wp:effectExtent l="0" t="0" r="0" b="9525"/>
            <wp:docPr id="24" name="Picture 2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43591" cy="1990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F11D4" w14:textId="5DA02B2C" w:rsidR="00E7256F" w:rsidRPr="00DA1A34" w:rsidRDefault="00E7256F" w:rsidP="00DA1A34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DA1A34">
        <w:rPr>
          <w:rFonts w:ascii="Arial" w:hAnsi="Arial" w:cs="Arial"/>
          <w:sz w:val="20"/>
          <w:szCs w:val="20"/>
        </w:rPr>
        <w:t xml:space="preserve">Now run the show </w:t>
      </w:r>
      <w:proofErr w:type="spellStart"/>
      <w:r w:rsidRPr="00DA1A34">
        <w:rPr>
          <w:rFonts w:ascii="Arial" w:hAnsi="Arial" w:cs="Arial"/>
          <w:sz w:val="20"/>
          <w:szCs w:val="20"/>
        </w:rPr>
        <w:t>ip</w:t>
      </w:r>
      <w:proofErr w:type="spellEnd"/>
      <w:r w:rsidRPr="00DA1A34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DA1A34">
        <w:rPr>
          <w:rFonts w:ascii="Arial" w:hAnsi="Arial" w:cs="Arial"/>
          <w:sz w:val="20"/>
          <w:szCs w:val="20"/>
        </w:rPr>
        <w:t>dhcp</w:t>
      </w:r>
      <w:proofErr w:type="spellEnd"/>
      <w:r w:rsidRPr="00DA1A34">
        <w:rPr>
          <w:rFonts w:ascii="Arial" w:hAnsi="Arial" w:cs="Arial"/>
          <w:sz w:val="20"/>
          <w:szCs w:val="20"/>
        </w:rPr>
        <w:t xml:space="preserve"> binding</w:t>
      </w:r>
      <w:r w:rsidR="008B7280" w:rsidRPr="00DA1A34">
        <w:rPr>
          <w:rFonts w:ascii="Arial" w:hAnsi="Arial" w:cs="Arial"/>
          <w:sz w:val="20"/>
          <w:szCs w:val="20"/>
        </w:rPr>
        <w:t xml:space="preserve"> command</w:t>
      </w:r>
      <w:r w:rsidR="00731136" w:rsidRPr="00DA1A34">
        <w:rPr>
          <w:rFonts w:ascii="Arial" w:hAnsi="Arial" w:cs="Arial"/>
          <w:sz w:val="20"/>
          <w:szCs w:val="20"/>
        </w:rPr>
        <w:t xml:space="preserve"> to check our </w:t>
      </w:r>
      <w:r w:rsidR="00DA1A34" w:rsidRPr="00DA1A34">
        <w:rPr>
          <w:rFonts w:ascii="Arial" w:hAnsi="Arial" w:cs="Arial"/>
          <w:sz w:val="20"/>
          <w:szCs w:val="20"/>
        </w:rPr>
        <w:t xml:space="preserve">DHCP </w:t>
      </w:r>
      <w:proofErr w:type="spellStart"/>
      <w:r w:rsidR="00DA1A34" w:rsidRPr="00DA1A34">
        <w:rPr>
          <w:rFonts w:ascii="Arial" w:hAnsi="Arial" w:cs="Arial"/>
          <w:sz w:val="20"/>
          <w:szCs w:val="20"/>
        </w:rPr>
        <w:t>configuratoins</w:t>
      </w:r>
      <w:proofErr w:type="spellEnd"/>
    </w:p>
    <w:p w14:paraId="7D80305F" w14:textId="77777777" w:rsidR="008B7280" w:rsidRDefault="008B7280"/>
    <w:p w14:paraId="6540DA17" w14:textId="39CCA05A" w:rsidR="00E7256F" w:rsidRDefault="008B7280" w:rsidP="00DA1A34">
      <w:pPr>
        <w:jc w:val="center"/>
      </w:pPr>
      <w:r>
        <w:rPr>
          <w:noProof/>
        </w:rPr>
        <w:drawing>
          <wp:inline distT="0" distB="0" distL="0" distR="0" wp14:anchorId="630560E1" wp14:editId="08BE30B1">
            <wp:extent cx="5288280" cy="802005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280" cy="802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306FA3" w14:textId="1B5F78F4" w:rsidR="008B7280" w:rsidRDefault="00DA1A34">
      <w:r w:rsidRPr="002E0A9C">
        <w:rPr>
          <w:rFonts w:ascii="Arial" w:hAnsi="Arial" w:cs="Arial"/>
          <w:b/>
          <w:noProof/>
          <w:sz w:val="20"/>
          <w:szCs w:val="20"/>
        </w:rPr>
        <w:drawing>
          <wp:anchor distT="0" distB="0" distL="114300" distR="114300" simplePos="0" relativeHeight="251679744" behindDoc="1" locked="0" layoutInCell="1" allowOverlap="1" wp14:anchorId="1DB109E8" wp14:editId="452E177D">
            <wp:simplePos x="0" y="0"/>
            <wp:positionH relativeFrom="margin">
              <wp:posOffset>2295525</wp:posOffset>
            </wp:positionH>
            <wp:positionV relativeFrom="paragraph">
              <wp:posOffset>258762</wp:posOffset>
            </wp:positionV>
            <wp:extent cx="1104900" cy="421640"/>
            <wp:effectExtent l="0" t="0" r="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4900" cy="421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21F6">
        <w:t xml:space="preserve">  </w:t>
      </w:r>
    </w:p>
    <w:p w14:paraId="094DB5A7" w14:textId="77C921A6" w:rsidR="008B7280" w:rsidRDefault="004221F6">
      <w:r>
        <w:t xml:space="preserve">                                                                                                   </w:t>
      </w:r>
      <w:r w:rsidRPr="00270907">
        <w:rPr>
          <w:sz w:val="52"/>
          <w:szCs w:val="52"/>
        </w:rPr>
        <w:sym w:font="Wingdings" w:char="F0FC"/>
      </w:r>
      <w:r>
        <w:t xml:space="preserve">                                                                                    </w:t>
      </w:r>
      <w:r w:rsidRPr="004221F6">
        <w:drawing>
          <wp:inline distT="0" distB="0" distL="0" distR="0" wp14:anchorId="513C0378" wp14:editId="065DFA60">
            <wp:extent cx="5086387" cy="933457"/>
            <wp:effectExtent l="0" t="0" r="0" b="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86387" cy="933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5A161" w14:textId="6F3CE2D9" w:rsidR="008B7280" w:rsidRDefault="008B7280"/>
    <w:p w14:paraId="0DD78C28" w14:textId="35393026" w:rsidR="008B7280" w:rsidRPr="00DA1A34" w:rsidRDefault="008B7280" w:rsidP="00DA1A34">
      <w:pPr>
        <w:pStyle w:val="NoSpacing"/>
        <w:numPr>
          <w:ilvl w:val="0"/>
          <w:numId w:val="1"/>
        </w:numPr>
        <w:ind w:left="360"/>
        <w:rPr>
          <w:rFonts w:ascii="Arial" w:hAnsi="Arial" w:cs="Arial"/>
          <w:sz w:val="20"/>
          <w:szCs w:val="20"/>
        </w:rPr>
      </w:pPr>
      <w:r w:rsidRPr="00DA1A34">
        <w:rPr>
          <w:rFonts w:ascii="Arial" w:hAnsi="Arial" w:cs="Arial"/>
          <w:sz w:val="20"/>
          <w:szCs w:val="20"/>
        </w:rPr>
        <w:t>Now attempt to Ping from PC0 to PC 2</w:t>
      </w:r>
    </w:p>
    <w:p w14:paraId="6DF8E1CA" w14:textId="1EF5C3AF" w:rsidR="008B7280" w:rsidRPr="00DA1A34" w:rsidRDefault="00DA1A34" w:rsidP="00DA1A34">
      <w:pPr>
        <w:pStyle w:val="NoSpacing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/>
        <w:t xml:space="preserve">      </w:t>
      </w:r>
      <w:r w:rsidR="008B7280" w:rsidRPr="00DA1A34">
        <w:rPr>
          <w:rFonts w:ascii="Arial" w:hAnsi="Arial" w:cs="Arial"/>
          <w:sz w:val="20"/>
          <w:szCs w:val="20"/>
        </w:rPr>
        <w:t>Did it work?</w:t>
      </w:r>
    </w:p>
    <w:p w14:paraId="166914AD" w14:textId="4D38A846" w:rsidR="008B7280" w:rsidRDefault="008B7280"/>
    <w:p w14:paraId="119C741A" w14:textId="59E118B7" w:rsidR="00DA1A34" w:rsidRDefault="00DA1A34" w:rsidP="003A5B77">
      <w:r>
        <w:rPr>
          <w:noProof/>
        </w:rPr>
        <w:drawing>
          <wp:anchor distT="0" distB="0" distL="114300" distR="114300" simplePos="0" relativeHeight="251680768" behindDoc="1" locked="0" layoutInCell="1" allowOverlap="1" wp14:anchorId="49E348A7" wp14:editId="467BB453">
            <wp:simplePos x="0" y="0"/>
            <wp:positionH relativeFrom="column">
              <wp:posOffset>2324100</wp:posOffset>
            </wp:positionH>
            <wp:positionV relativeFrom="paragraph">
              <wp:posOffset>2223</wp:posOffset>
            </wp:positionV>
            <wp:extent cx="1288113" cy="292100"/>
            <wp:effectExtent l="0" t="0" r="7620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8113" cy="29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A5B77">
        <w:t xml:space="preserve">                                                                           </w:t>
      </w:r>
      <w:r w:rsidR="003A5B77" w:rsidRPr="00270907">
        <w:rPr>
          <w:sz w:val="52"/>
          <w:szCs w:val="52"/>
        </w:rPr>
        <w:sym w:font="Wingdings" w:char="F0FC"/>
      </w:r>
      <w:r w:rsidR="003A5B77">
        <w:t xml:space="preserve">  </w:t>
      </w:r>
      <w:r>
        <w:br/>
      </w:r>
    </w:p>
    <w:p w14:paraId="4E877A68" w14:textId="3C3E096B" w:rsidR="008B7280" w:rsidRDefault="008B7280" w:rsidP="00DA1A34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DA1A34">
        <w:rPr>
          <w:rFonts w:ascii="Arial" w:hAnsi="Arial" w:cs="Arial"/>
          <w:sz w:val="20"/>
          <w:szCs w:val="20"/>
        </w:rPr>
        <w:t>If not, then troubleshoot to find out why.</w:t>
      </w:r>
    </w:p>
    <w:p w14:paraId="32FC2AA2" w14:textId="0EFC5DC0" w:rsidR="003A5B77" w:rsidRDefault="003A5B77" w:rsidP="00DA1A34">
      <w:pPr>
        <w:pStyle w:val="NoSpacing"/>
        <w:jc w:val="center"/>
        <w:rPr>
          <w:rFonts w:ascii="Arial" w:hAnsi="Arial" w:cs="Arial"/>
          <w:sz w:val="20"/>
          <w:szCs w:val="20"/>
        </w:rPr>
      </w:pPr>
    </w:p>
    <w:p w14:paraId="02A53A83" w14:textId="0AD8DC19" w:rsidR="003A5B77" w:rsidRPr="00DA1A34" w:rsidRDefault="003A5B77" w:rsidP="00DA1A34">
      <w:pPr>
        <w:pStyle w:val="NoSpacing"/>
        <w:jc w:val="center"/>
        <w:rPr>
          <w:rFonts w:ascii="Arial" w:hAnsi="Arial" w:cs="Arial"/>
          <w:sz w:val="20"/>
          <w:szCs w:val="20"/>
        </w:rPr>
      </w:pPr>
      <w:r w:rsidRPr="003A5B77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3C806D05" wp14:editId="2BCF68A9">
            <wp:extent cx="5943600" cy="3251835"/>
            <wp:effectExtent l="0" t="0" r="0" b="5715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A5B77" w:rsidRPr="00DA1A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557B9B"/>
    <w:multiLevelType w:val="hybridMultilevel"/>
    <w:tmpl w:val="A78882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6627370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tTC1MDc3NrM0tDRX0lEKTi0uzszPAykwrAUAYAivUSwAAAA="/>
  </w:docVars>
  <w:rsids>
    <w:rsidRoot w:val="00153B49"/>
    <w:rsid w:val="000847DC"/>
    <w:rsid w:val="00153B49"/>
    <w:rsid w:val="0021786A"/>
    <w:rsid w:val="00225F7A"/>
    <w:rsid w:val="00270907"/>
    <w:rsid w:val="00291486"/>
    <w:rsid w:val="00342FFD"/>
    <w:rsid w:val="003958DF"/>
    <w:rsid w:val="003A5B77"/>
    <w:rsid w:val="003B2C6D"/>
    <w:rsid w:val="003C70B6"/>
    <w:rsid w:val="004221F6"/>
    <w:rsid w:val="004A14B7"/>
    <w:rsid w:val="004C0F4A"/>
    <w:rsid w:val="00525F8C"/>
    <w:rsid w:val="005C3EA6"/>
    <w:rsid w:val="005D59D5"/>
    <w:rsid w:val="006920F2"/>
    <w:rsid w:val="006F336C"/>
    <w:rsid w:val="00703DC1"/>
    <w:rsid w:val="00731136"/>
    <w:rsid w:val="007537DF"/>
    <w:rsid w:val="00785A83"/>
    <w:rsid w:val="00786339"/>
    <w:rsid w:val="007A63B1"/>
    <w:rsid w:val="007D2958"/>
    <w:rsid w:val="007D3D47"/>
    <w:rsid w:val="007D6F87"/>
    <w:rsid w:val="00860920"/>
    <w:rsid w:val="008B7280"/>
    <w:rsid w:val="00BB5DE4"/>
    <w:rsid w:val="00C057D0"/>
    <w:rsid w:val="00C53912"/>
    <w:rsid w:val="00CE050B"/>
    <w:rsid w:val="00D77B4B"/>
    <w:rsid w:val="00DA1A34"/>
    <w:rsid w:val="00E7256F"/>
    <w:rsid w:val="00E832A1"/>
    <w:rsid w:val="00F26D0B"/>
    <w:rsid w:val="00FD639A"/>
    <w:rsid w:val="00FE58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BAF90A"/>
  <w15:chartTrackingRefBased/>
  <w15:docId w15:val="{F47231ED-90AA-4490-840C-9607CFD8C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60920"/>
    <w:pPr>
      <w:spacing w:after="0" w:line="240" w:lineRule="auto"/>
    </w:pPr>
  </w:style>
  <w:style w:type="paragraph" w:styleId="BodyText">
    <w:name w:val="Body Text"/>
    <w:basedOn w:val="Normal"/>
    <w:link w:val="BodyTextChar"/>
    <w:semiHidden/>
    <w:unhideWhenUsed/>
    <w:rsid w:val="00860920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860920"/>
    <w:rPr>
      <w:rFonts w:ascii="Times New Roman" w:eastAsia="Times New Roman" w:hAnsi="Times New Roman" w:cs="Times New Roman"/>
      <w:color w:val="000000"/>
      <w:sz w:val="24"/>
      <w:szCs w:val="20"/>
    </w:rPr>
  </w:style>
  <w:style w:type="paragraph" w:customStyle="1" w:styleId="Default">
    <w:name w:val="Default"/>
    <w:rsid w:val="0086092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609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6</TotalTime>
  <Pages>8</Pages>
  <Words>420</Words>
  <Characters>23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en Doheny</dc:creator>
  <cp:keywords/>
  <dc:description/>
  <cp:lastModifiedBy>Sridhar Renangi</cp:lastModifiedBy>
  <cp:revision>24</cp:revision>
  <dcterms:created xsi:type="dcterms:W3CDTF">2019-04-12T15:23:00Z</dcterms:created>
  <dcterms:modified xsi:type="dcterms:W3CDTF">2022-10-06T20:01:00Z</dcterms:modified>
</cp:coreProperties>
</file>